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EAD6D" w14:textId="015775FA" w:rsidR="00215D83" w:rsidRDefault="00215D83" w:rsidP="00215D83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6697E4AB" wp14:editId="246DC54B">
            <wp:extent cx="3022529" cy="1700173"/>
            <wp:effectExtent l="0" t="0" r="0" b="0"/>
            <wp:docPr id="1" name="Picture 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ackground patter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663" cy="170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ACA6" w14:textId="20535F3D" w:rsidR="00215D83" w:rsidRDefault="00215D83" w:rsidP="00215D83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Exercise Your Power Over Temptation</w:t>
      </w:r>
    </w:p>
    <w:p w14:paraId="39795BB0" w14:textId="46CD2203" w:rsidR="00215D83" w:rsidRDefault="00215D83" w:rsidP="00215D83">
      <w:pPr>
        <w:spacing w:after="0"/>
        <w:jc w:val="center"/>
      </w:pPr>
      <w:r>
        <w:t>STUDY GUIDE</w:t>
      </w:r>
    </w:p>
    <w:p w14:paraId="469EA2F5" w14:textId="4EDE70FD" w:rsidR="00215D83" w:rsidRDefault="00215D83" w:rsidP="00215D83">
      <w:pPr>
        <w:spacing w:after="0"/>
        <w:jc w:val="center"/>
      </w:pPr>
    </w:p>
    <w:p w14:paraId="46A16789" w14:textId="60CE8BA9" w:rsidR="00215D83" w:rsidRDefault="00215D83" w:rsidP="00215D83">
      <w:pPr>
        <w:pStyle w:val="ListParagraph"/>
        <w:numPr>
          <w:ilvl w:val="0"/>
          <w:numId w:val="1"/>
        </w:numPr>
        <w:spacing w:after="0"/>
      </w:pPr>
      <w:r>
        <w:t xml:space="preserve">Can you remember a time when temptation brought you to the brink of serious trouble? Were you rescued? If so, how? </w:t>
      </w:r>
    </w:p>
    <w:p w14:paraId="6ED0BA05" w14:textId="77777777" w:rsidR="0049277E" w:rsidRDefault="0049277E" w:rsidP="0049277E">
      <w:pPr>
        <w:pStyle w:val="ListParagraph"/>
        <w:spacing w:after="0"/>
      </w:pPr>
    </w:p>
    <w:p w14:paraId="112A0C2F" w14:textId="2B22DDD3" w:rsidR="0049277E" w:rsidRDefault="0049277E" w:rsidP="0049277E">
      <w:pPr>
        <w:spacing w:after="0"/>
      </w:pPr>
    </w:p>
    <w:p w14:paraId="73A4AF5B" w14:textId="77777777" w:rsidR="0049277E" w:rsidRDefault="0049277E" w:rsidP="0049277E">
      <w:pPr>
        <w:spacing w:after="0"/>
      </w:pPr>
    </w:p>
    <w:p w14:paraId="5A532236" w14:textId="425465FB" w:rsidR="0049277E" w:rsidRDefault="0049277E" w:rsidP="0049277E">
      <w:pPr>
        <w:spacing w:after="0"/>
      </w:pPr>
    </w:p>
    <w:p w14:paraId="3AD92B65" w14:textId="77777777" w:rsidR="0049277E" w:rsidRDefault="0049277E" w:rsidP="0049277E">
      <w:pPr>
        <w:spacing w:after="0"/>
      </w:pPr>
    </w:p>
    <w:p w14:paraId="0316FA4A" w14:textId="38629A08" w:rsidR="00215D83" w:rsidRDefault="009107FE" w:rsidP="00215D8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Genesis </w:t>
      </w:r>
      <w:r w:rsidR="00F20ED8">
        <w:rPr>
          <w:b/>
          <w:bCs/>
        </w:rPr>
        <w:t xml:space="preserve">22:1-16 and James 2:21-22. </w:t>
      </w:r>
      <w:r w:rsidR="00F20ED8">
        <w:t xml:space="preserve">What was the purpose behind God’s “test”? </w:t>
      </w:r>
      <w:r w:rsidR="000F0F22">
        <w:t>How might God test us for a similar purpose?</w:t>
      </w:r>
    </w:p>
    <w:p w14:paraId="39BC04AA" w14:textId="587D33AC" w:rsidR="0049277E" w:rsidRDefault="0049277E" w:rsidP="0049277E">
      <w:pPr>
        <w:spacing w:after="0"/>
      </w:pPr>
    </w:p>
    <w:p w14:paraId="56343004" w14:textId="77777777" w:rsidR="0049277E" w:rsidRDefault="0049277E" w:rsidP="0049277E">
      <w:pPr>
        <w:spacing w:after="0"/>
      </w:pPr>
    </w:p>
    <w:p w14:paraId="3A4F6100" w14:textId="0FE82FBF" w:rsidR="0049277E" w:rsidRDefault="0049277E" w:rsidP="0049277E">
      <w:pPr>
        <w:spacing w:after="0"/>
      </w:pPr>
    </w:p>
    <w:p w14:paraId="597C6543" w14:textId="77777777" w:rsidR="0049277E" w:rsidRDefault="0049277E" w:rsidP="0049277E">
      <w:pPr>
        <w:spacing w:after="0"/>
      </w:pPr>
    </w:p>
    <w:p w14:paraId="1774397F" w14:textId="77777777" w:rsidR="0049277E" w:rsidRDefault="0049277E" w:rsidP="0049277E">
      <w:pPr>
        <w:spacing w:after="0"/>
      </w:pPr>
    </w:p>
    <w:p w14:paraId="1B1B8749" w14:textId="275A5190" w:rsidR="000F0F22" w:rsidRPr="00215D83" w:rsidRDefault="000F0F22" w:rsidP="00215D8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1 Corinthians 10:13. </w:t>
      </w:r>
      <w:r>
        <w:t xml:space="preserve">What does this verse tell us about the grace of the Holy Spirit? How can memorizing this verse help </w:t>
      </w:r>
      <w:r w:rsidR="0049277E">
        <w:t xml:space="preserve">rescue </w:t>
      </w:r>
      <w:r>
        <w:t>you when you are tempted?</w:t>
      </w:r>
    </w:p>
    <w:sectPr w:rsidR="000F0F22" w:rsidRPr="00215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D6276"/>
    <w:multiLevelType w:val="hybridMultilevel"/>
    <w:tmpl w:val="4ED6B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0MDQyNDQ1MjQ3NjZX0lEKTi0uzszPAykwrAUA/cEgTCwAAAA="/>
  </w:docVars>
  <w:rsids>
    <w:rsidRoot w:val="00215D83"/>
    <w:rsid w:val="000F0F22"/>
    <w:rsid w:val="00215D83"/>
    <w:rsid w:val="00310126"/>
    <w:rsid w:val="0049277E"/>
    <w:rsid w:val="009107FE"/>
    <w:rsid w:val="00EC6D0C"/>
    <w:rsid w:val="00F20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E8EBC"/>
  <w15:chartTrackingRefBased/>
  <w15:docId w15:val="{ADF0DA9C-7264-43A4-AC11-8642E5B00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2-01-06T22:20:00Z</dcterms:created>
  <dcterms:modified xsi:type="dcterms:W3CDTF">2022-01-06T22:33:00Z</dcterms:modified>
</cp:coreProperties>
</file>